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9CA84" w14:textId="3AAD1DAE" w:rsidR="0062387E" w:rsidRDefault="00496592">
      <w:pPr>
        <w:rPr>
          <w:b/>
          <w:bCs/>
          <w:color w:val="FF0000"/>
          <w:lang w:val="en-US"/>
        </w:rPr>
      </w:pPr>
      <w:r w:rsidRPr="00496592">
        <w:rPr>
          <w:b/>
          <w:bCs/>
          <w:color w:val="FF0000"/>
          <w:lang w:val="en-US"/>
        </w:rPr>
        <w:t xml:space="preserve">JAVA 1.8 NEW Features: - </w:t>
      </w:r>
    </w:p>
    <w:p w14:paraId="74B41F89" w14:textId="74242363" w:rsidR="00496592" w:rsidRPr="00496592" w:rsidRDefault="00496592" w:rsidP="00496592">
      <w:pPr>
        <w:pStyle w:val="ListParagraph"/>
        <w:numPr>
          <w:ilvl w:val="0"/>
          <w:numId w:val="3"/>
        </w:numPr>
        <w:rPr>
          <w:lang w:val="en-US"/>
        </w:rPr>
      </w:pPr>
      <w:r w:rsidRPr="00496592">
        <w:rPr>
          <w:lang w:val="en-US"/>
        </w:rPr>
        <w:t>lambda Expressions</w:t>
      </w:r>
    </w:p>
    <w:p w14:paraId="3D2ACD08" w14:textId="5F5738BD" w:rsidR="00496592" w:rsidRPr="00496592" w:rsidRDefault="00496592" w:rsidP="00496592">
      <w:pPr>
        <w:pStyle w:val="ListParagraph"/>
        <w:numPr>
          <w:ilvl w:val="0"/>
          <w:numId w:val="3"/>
        </w:numPr>
        <w:rPr>
          <w:lang w:val="en-US"/>
        </w:rPr>
      </w:pPr>
      <w:r w:rsidRPr="00496592">
        <w:rPr>
          <w:lang w:val="en-US"/>
        </w:rPr>
        <w:t>Functional Interfaces</w:t>
      </w:r>
    </w:p>
    <w:p w14:paraId="2E0890B0" w14:textId="1E930FFC" w:rsidR="00496592" w:rsidRPr="00496592" w:rsidRDefault="00496592" w:rsidP="00496592">
      <w:pPr>
        <w:pStyle w:val="ListParagraph"/>
        <w:numPr>
          <w:ilvl w:val="0"/>
          <w:numId w:val="3"/>
        </w:numPr>
        <w:rPr>
          <w:lang w:val="en-US"/>
        </w:rPr>
      </w:pPr>
      <w:r w:rsidRPr="00496592">
        <w:rPr>
          <w:lang w:val="en-US"/>
        </w:rPr>
        <w:t>Default methods in Interface</w:t>
      </w:r>
    </w:p>
    <w:p w14:paraId="19A36F2E" w14:textId="6B41EFEC" w:rsidR="00496592" w:rsidRPr="00496592" w:rsidRDefault="00496592" w:rsidP="00496592">
      <w:pPr>
        <w:pStyle w:val="ListParagraph"/>
        <w:numPr>
          <w:ilvl w:val="0"/>
          <w:numId w:val="3"/>
        </w:numPr>
        <w:rPr>
          <w:lang w:val="en-US"/>
        </w:rPr>
      </w:pPr>
      <w:r w:rsidRPr="00496592">
        <w:rPr>
          <w:lang w:val="en-US"/>
        </w:rPr>
        <w:t>Static Methods in Interfaces.</w:t>
      </w:r>
    </w:p>
    <w:p w14:paraId="2DECF6E0" w14:textId="415A59A2" w:rsidR="00496592" w:rsidRPr="00496592" w:rsidRDefault="00496592" w:rsidP="00496592">
      <w:pPr>
        <w:pStyle w:val="ListParagraph"/>
        <w:numPr>
          <w:ilvl w:val="0"/>
          <w:numId w:val="3"/>
        </w:numPr>
        <w:rPr>
          <w:lang w:val="en-US"/>
        </w:rPr>
      </w:pPr>
      <w:r w:rsidRPr="00496592">
        <w:rPr>
          <w:lang w:val="en-US"/>
        </w:rPr>
        <w:t>Predicate</w:t>
      </w:r>
      <w:r w:rsidR="00DA79B9">
        <w:rPr>
          <w:lang w:val="en-US"/>
        </w:rPr>
        <w:tab/>
      </w:r>
      <w:r w:rsidR="00DA79B9">
        <w:rPr>
          <w:lang w:val="en-US"/>
        </w:rPr>
        <w:tab/>
      </w:r>
      <w:r w:rsidR="00DA79B9">
        <w:rPr>
          <w:lang w:val="en-US"/>
        </w:rPr>
        <w:tab/>
        <w:t>--- Pre defined functional Interface</w:t>
      </w:r>
    </w:p>
    <w:p w14:paraId="76C7CDEE" w14:textId="19F71C21" w:rsidR="00496592" w:rsidRPr="00496592" w:rsidRDefault="00496592" w:rsidP="00496592">
      <w:pPr>
        <w:pStyle w:val="ListParagraph"/>
        <w:numPr>
          <w:ilvl w:val="0"/>
          <w:numId w:val="3"/>
        </w:numPr>
        <w:rPr>
          <w:lang w:val="en-US"/>
        </w:rPr>
      </w:pPr>
      <w:r w:rsidRPr="00496592">
        <w:rPr>
          <w:lang w:val="en-US"/>
        </w:rPr>
        <w:t>Function</w:t>
      </w:r>
      <w:r w:rsidR="00DA79B9">
        <w:rPr>
          <w:lang w:val="en-US"/>
        </w:rPr>
        <w:tab/>
      </w:r>
      <w:r w:rsidR="00DA79B9">
        <w:rPr>
          <w:lang w:val="en-US"/>
        </w:rPr>
        <w:tab/>
      </w:r>
      <w:r w:rsidR="00DA79B9">
        <w:rPr>
          <w:lang w:val="en-US"/>
        </w:rPr>
        <w:tab/>
        <w:t xml:space="preserve">--- Pre defined functional Interface </w:t>
      </w:r>
    </w:p>
    <w:p w14:paraId="6A342C81" w14:textId="2391D524" w:rsidR="00496592" w:rsidRPr="00496592" w:rsidRDefault="00496592" w:rsidP="00496592">
      <w:pPr>
        <w:pStyle w:val="ListParagraph"/>
        <w:numPr>
          <w:ilvl w:val="0"/>
          <w:numId w:val="3"/>
        </w:numPr>
        <w:rPr>
          <w:lang w:val="en-US"/>
        </w:rPr>
      </w:pPr>
      <w:r w:rsidRPr="00496592">
        <w:rPr>
          <w:lang w:val="en-US"/>
        </w:rPr>
        <w:t>Consumer</w:t>
      </w:r>
      <w:r w:rsidR="00DA79B9">
        <w:rPr>
          <w:lang w:val="en-US"/>
        </w:rPr>
        <w:tab/>
      </w:r>
      <w:r w:rsidR="00DA79B9">
        <w:rPr>
          <w:lang w:val="en-US"/>
        </w:rPr>
        <w:tab/>
      </w:r>
      <w:r w:rsidR="00DA79B9">
        <w:rPr>
          <w:lang w:val="en-US"/>
        </w:rPr>
        <w:tab/>
        <w:t>--- Pre defined functional Interface</w:t>
      </w:r>
    </w:p>
    <w:p w14:paraId="6E9C333E" w14:textId="5C054FBC" w:rsidR="00496592" w:rsidRPr="00496592" w:rsidRDefault="00496592" w:rsidP="00496592">
      <w:pPr>
        <w:pStyle w:val="ListParagraph"/>
        <w:numPr>
          <w:ilvl w:val="0"/>
          <w:numId w:val="3"/>
        </w:numPr>
        <w:rPr>
          <w:lang w:val="en-US"/>
        </w:rPr>
      </w:pPr>
      <w:r w:rsidRPr="00496592">
        <w:rPr>
          <w:lang w:val="en-US"/>
        </w:rPr>
        <w:t>Supplier</w:t>
      </w:r>
    </w:p>
    <w:p w14:paraId="7966BE51" w14:textId="5A395150" w:rsidR="00496592" w:rsidRPr="00496592" w:rsidRDefault="00496592" w:rsidP="00496592">
      <w:pPr>
        <w:pStyle w:val="ListParagraph"/>
        <w:numPr>
          <w:ilvl w:val="0"/>
          <w:numId w:val="3"/>
        </w:numPr>
        <w:rPr>
          <w:lang w:val="en-US"/>
        </w:rPr>
      </w:pPr>
      <w:r w:rsidRPr="00496592">
        <w:rPr>
          <w:lang w:val="en-US"/>
        </w:rPr>
        <w:t>Method refer</w:t>
      </w:r>
      <w:r>
        <w:rPr>
          <w:lang w:val="en-US"/>
        </w:rPr>
        <w:t>e</w:t>
      </w:r>
      <w:r w:rsidRPr="00496592">
        <w:rPr>
          <w:lang w:val="en-US"/>
        </w:rPr>
        <w:t xml:space="preserve">nce &amp; constructor reference by Double </w:t>
      </w:r>
      <w:proofErr w:type="gramStart"/>
      <w:r w:rsidRPr="00496592">
        <w:rPr>
          <w:lang w:val="en-US"/>
        </w:rPr>
        <w:t>colon(</w:t>
      </w:r>
      <w:proofErr w:type="gramEnd"/>
      <w:r w:rsidRPr="00496592">
        <w:rPr>
          <w:lang w:val="en-US"/>
        </w:rPr>
        <w:t>::) operator.</w:t>
      </w:r>
    </w:p>
    <w:p w14:paraId="75A01FBC" w14:textId="2253FF88" w:rsidR="00496592" w:rsidRPr="00496592" w:rsidRDefault="00496592" w:rsidP="00496592">
      <w:pPr>
        <w:pStyle w:val="ListParagraph"/>
        <w:numPr>
          <w:ilvl w:val="0"/>
          <w:numId w:val="3"/>
        </w:numPr>
        <w:rPr>
          <w:lang w:val="en-US"/>
        </w:rPr>
      </w:pPr>
      <w:r w:rsidRPr="00496592">
        <w:rPr>
          <w:lang w:val="en-US"/>
        </w:rPr>
        <w:t>Stream API</w:t>
      </w:r>
    </w:p>
    <w:p w14:paraId="68BD37D4" w14:textId="63F14938" w:rsidR="00496592" w:rsidRDefault="00496592" w:rsidP="00496592">
      <w:pPr>
        <w:pStyle w:val="ListParagraph"/>
        <w:numPr>
          <w:ilvl w:val="0"/>
          <w:numId w:val="3"/>
        </w:numPr>
        <w:rPr>
          <w:lang w:val="en-US"/>
        </w:rPr>
      </w:pPr>
      <w:r w:rsidRPr="00496592">
        <w:rPr>
          <w:lang w:val="en-US"/>
        </w:rPr>
        <w:t xml:space="preserve">Date &amp; Time API </w:t>
      </w:r>
      <w:proofErr w:type="gramStart"/>
      <w:r w:rsidRPr="00496592">
        <w:rPr>
          <w:lang w:val="en-US"/>
        </w:rPr>
        <w:t xml:space="preserve">( </w:t>
      </w:r>
      <w:proofErr w:type="spellStart"/>
      <w:r w:rsidRPr="00496592">
        <w:rPr>
          <w:lang w:val="en-US"/>
        </w:rPr>
        <w:t>Joda</w:t>
      </w:r>
      <w:proofErr w:type="spellEnd"/>
      <w:proofErr w:type="gramEnd"/>
      <w:r w:rsidRPr="00496592">
        <w:rPr>
          <w:lang w:val="en-US"/>
        </w:rPr>
        <w:t xml:space="preserve"> API)</w:t>
      </w:r>
    </w:p>
    <w:p w14:paraId="3A92DD69" w14:textId="5587A5A7" w:rsidR="00496592" w:rsidRPr="0088204B" w:rsidRDefault="00496592" w:rsidP="00496592">
      <w:pPr>
        <w:rPr>
          <w:b/>
          <w:bCs/>
          <w:color w:val="FF0000"/>
        </w:rPr>
      </w:pPr>
      <w:r w:rsidRPr="00E9592D">
        <w:rPr>
          <w:b/>
          <w:bCs/>
          <w:color w:val="FF0000"/>
          <w:lang w:val="en-US"/>
        </w:rPr>
        <w:t>Wh</w:t>
      </w:r>
      <w:r w:rsidR="00E9592D" w:rsidRPr="00E9592D">
        <w:rPr>
          <w:b/>
          <w:bCs/>
          <w:color w:val="FF0000"/>
          <w:lang w:val="en-US"/>
        </w:rPr>
        <w:t xml:space="preserve">at is the objective of Java 1.8 New </w:t>
      </w:r>
      <w:proofErr w:type="gramStart"/>
      <w:r w:rsidR="00E9592D" w:rsidRPr="00E9592D">
        <w:rPr>
          <w:b/>
          <w:bCs/>
          <w:color w:val="FF0000"/>
          <w:lang w:val="en-US"/>
        </w:rPr>
        <w:t>Features:</w:t>
      </w:r>
      <w:proofErr w:type="gramEnd"/>
      <w:r w:rsidR="00E9592D" w:rsidRPr="00E9592D">
        <w:rPr>
          <w:b/>
          <w:bCs/>
          <w:color w:val="FF0000"/>
          <w:lang w:val="en-US"/>
        </w:rPr>
        <w:t xml:space="preserve"> -</w:t>
      </w:r>
    </w:p>
    <w:p w14:paraId="4FEAEA62" w14:textId="24A90F48" w:rsidR="00E9592D" w:rsidRDefault="00E9592D" w:rsidP="00E9592D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To simplify programming.</w:t>
      </w:r>
    </w:p>
    <w:p w14:paraId="04BBFE0C" w14:textId="185B725E" w:rsidR="00E9592D" w:rsidRDefault="00E9592D" w:rsidP="00E9592D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To utilize functional programming benefits in JAVA.</w:t>
      </w:r>
    </w:p>
    <w:p w14:paraId="11BFF5E1" w14:textId="63ED7559" w:rsidR="00D91844" w:rsidRDefault="00E9592D" w:rsidP="00D91844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To enable parallel programming.</w:t>
      </w:r>
    </w:p>
    <w:p w14:paraId="27BBC5C7" w14:textId="74132C3C" w:rsidR="00D91844" w:rsidRDefault="00D91844" w:rsidP="00D91844">
      <w:pPr>
        <w:rPr>
          <w:b/>
          <w:bCs/>
          <w:color w:val="FF0000"/>
          <w:lang w:val="en-US"/>
        </w:rPr>
      </w:pPr>
      <w:r w:rsidRPr="00D91844">
        <w:rPr>
          <w:b/>
          <w:bCs/>
          <w:color w:val="FF0000"/>
          <w:lang w:val="en-US"/>
        </w:rPr>
        <w:t>Lambda Expressions: -</w:t>
      </w:r>
    </w:p>
    <w:p w14:paraId="1E94E58C" w14:textId="6BC385E8" w:rsidR="00D91844" w:rsidRDefault="00D91844" w:rsidP="00D91844">
      <w:pPr>
        <w:rPr>
          <w:lang w:val="en-US"/>
        </w:rPr>
      </w:pPr>
      <w:r>
        <w:rPr>
          <w:b/>
          <w:bCs/>
          <w:color w:val="FF0000"/>
          <w:lang w:val="en-US"/>
        </w:rPr>
        <w:tab/>
      </w:r>
      <w:r>
        <w:rPr>
          <w:lang w:val="en-US"/>
        </w:rPr>
        <w:t>LISP is the first programming language which uses lambda expressions.</w:t>
      </w:r>
    </w:p>
    <w:p w14:paraId="46F4F989" w14:textId="771D6CC1" w:rsidR="00A00EB7" w:rsidRDefault="00A00EB7" w:rsidP="00D91844">
      <w:pPr>
        <w:rPr>
          <w:lang w:val="en-US"/>
        </w:rPr>
      </w:pPr>
      <w:r>
        <w:rPr>
          <w:lang w:val="en-US"/>
        </w:rPr>
        <w:tab/>
        <w:t>To enable functional programming in JAVA</w:t>
      </w:r>
    </w:p>
    <w:p w14:paraId="3EE20EC4" w14:textId="32432E79" w:rsidR="00A00EB7" w:rsidRDefault="00A00EB7" w:rsidP="00D91844">
      <w:pPr>
        <w:rPr>
          <w:lang w:val="en-US"/>
        </w:rPr>
      </w:pPr>
      <w:r>
        <w:rPr>
          <w:lang w:val="en-US"/>
        </w:rPr>
        <w:tab/>
        <w:t>Write more readable, maintainable and concise code</w:t>
      </w:r>
    </w:p>
    <w:p w14:paraId="565AB52B" w14:textId="7D1649E4" w:rsidR="00A00EB7" w:rsidRDefault="00A00EB7" w:rsidP="00D91844">
      <w:pPr>
        <w:rPr>
          <w:lang w:val="en-US"/>
        </w:rPr>
      </w:pPr>
      <w:r>
        <w:rPr>
          <w:lang w:val="en-US"/>
        </w:rPr>
        <w:tab/>
        <w:t>To use API very easily and effectively</w:t>
      </w:r>
    </w:p>
    <w:p w14:paraId="5B1DA949" w14:textId="3BF173CC" w:rsidR="00A00EB7" w:rsidRDefault="00A00EB7" w:rsidP="00D91844">
      <w:pPr>
        <w:rPr>
          <w:lang w:val="en-US"/>
        </w:rPr>
      </w:pPr>
      <w:r>
        <w:rPr>
          <w:lang w:val="en-US"/>
        </w:rPr>
        <w:tab/>
        <w:t>To enable parallel processing also</w:t>
      </w:r>
    </w:p>
    <w:p w14:paraId="38F41A5F" w14:textId="42510792" w:rsidR="003B7E22" w:rsidRPr="000B2EB5" w:rsidRDefault="003B7E22" w:rsidP="00D91844">
      <w:pPr>
        <w:rPr>
          <w:b/>
          <w:bCs/>
          <w:color w:val="FF0000"/>
          <w:lang w:val="en-US"/>
        </w:rPr>
      </w:pPr>
      <w:r w:rsidRPr="000B2EB5">
        <w:rPr>
          <w:b/>
          <w:bCs/>
          <w:color w:val="FF0000"/>
          <w:lang w:val="en-US"/>
        </w:rPr>
        <w:t>What is Lambda Expression?</w:t>
      </w:r>
    </w:p>
    <w:p w14:paraId="3694BFD3" w14:textId="77777777" w:rsidR="0007617A" w:rsidRDefault="003B7E22" w:rsidP="00D91844">
      <w:pPr>
        <w:rPr>
          <w:lang w:val="en-US"/>
        </w:rPr>
      </w:pPr>
      <w:r>
        <w:rPr>
          <w:lang w:val="en-US"/>
        </w:rPr>
        <w:tab/>
        <w:t>It is anonymous function with not having name, not having modifiers, not having any return type</w:t>
      </w:r>
      <w:r w:rsidR="0007617A">
        <w:rPr>
          <w:lang w:val="en-US"/>
        </w:rPr>
        <w:t>.</w:t>
      </w:r>
    </w:p>
    <w:p w14:paraId="3E93EC2D" w14:textId="34C3D3F8" w:rsidR="003B7E22" w:rsidRDefault="0007617A" w:rsidP="00D91844">
      <w:pPr>
        <w:rPr>
          <w:lang w:val="en-US"/>
        </w:rPr>
      </w:pPr>
      <w:r>
        <w:rPr>
          <w:lang w:val="en-US"/>
        </w:rPr>
        <w:tab/>
      </w:r>
      <w:proofErr w:type="gramStart"/>
      <w:r>
        <w:rPr>
          <w:lang w:val="en-US"/>
        </w:rPr>
        <w:t>( )</w:t>
      </w:r>
      <w:proofErr w:type="gramEnd"/>
      <w:r>
        <w:rPr>
          <w:lang w:val="en-US"/>
        </w:rPr>
        <w:t xml:space="preserve"> -&gt; {</w:t>
      </w:r>
      <w:proofErr w:type="spellStart"/>
      <w:r>
        <w:rPr>
          <w:lang w:val="en-US"/>
        </w:rPr>
        <w:t>System.out.println</w:t>
      </w:r>
      <w:proofErr w:type="spellEnd"/>
      <w:r>
        <w:rPr>
          <w:lang w:val="en-US"/>
        </w:rPr>
        <w:t>(“Hello”);</w:t>
      </w:r>
      <w:r w:rsidR="001F6612">
        <w:rPr>
          <w:lang w:val="en-US"/>
        </w:rPr>
        <w:t>}</w:t>
      </w:r>
      <w:r w:rsidR="003B7E22">
        <w:rPr>
          <w:lang w:val="en-US"/>
        </w:rPr>
        <w:tab/>
      </w:r>
    </w:p>
    <w:p w14:paraId="4AED8A25" w14:textId="1B5AD377" w:rsidR="007E3504" w:rsidRDefault="007E3504" w:rsidP="001F6612">
      <w:pPr>
        <w:ind w:left="720"/>
        <w:rPr>
          <w:lang w:val="en-US"/>
        </w:rPr>
      </w:pPr>
      <w:r>
        <w:rPr>
          <w:lang w:val="en-US"/>
        </w:rPr>
        <w:t xml:space="preserve">(int a, int b) -&gt; </w:t>
      </w:r>
      <w:proofErr w:type="spellStart"/>
      <w:r>
        <w:rPr>
          <w:lang w:val="en-US"/>
        </w:rPr>
        <w:t>System.out.ptintln</w:t>
      </w:r>
      <w:proofErr w:type="spellEnd"/>
      <w:r>
        <w:rPr>
          <w:lang w:val="en-US"/>
        </w:rPr>
        <w:t>(“Hello”</w:t>
      </w:r>
      <w:proofErr w:type="gramStart"/>
      <w:r>
        <w:rPr>
          <w:lang w:val="en-US"/>
        </w:rPr>
        <w:t>);</w:t>
      </w:r>
      <w:r w:rsidR="001F6612">
        <w:rPr>
          <w:lang w:val="en-US"/>
        </w:rPr>
        <w:t xml:space="preserve">  --</w:t>
      </w:r>
      <w:proofErr w:type="gramEnd"/>
      <w:r w:rsidR="001F6612">
        <w:rPr>
          <w:lang w:val="en-US"/>
        </w:rPr>
        <w:t xml:space="preserve"> for One line statement, no need of curly brace. Also, no need of input data type</w:t>
      </w:r>
    </w:p>
    <w:p w14:paraId="667C0224" w14:textId="5FA5AA7B" w:rsidR="007E3504" w:rsidRDefault="007E3504" w:rsidP="00D91844">
      <w:pPr>
        <w:rPr>
          <w:lang w:val="en-US"/>
        </w:rPr>
      </w:pPr>
      <w:r>
        <w:rPr>
          <w:lang w:val="en-US"/>
        </w:rPr>
        <w:tab/>
        <w:t xml:space="preserve">(String str) -&gt; {return </w:t>
      </w:r>
      <w:proofErr w:type="spellStart"/>
      <w:proofErr w:type="gramStart"/>
      <w:r>
        <w:rPr>
          <w:lang w:val="en-US"/>
        </w:rPr>
        <w:t>str.length</w:t>
      </w:r>
      <w:proofErr w:type="spellEnd"/>
      <w:proofErr w:type="gramEnd"/>
      <w:r>
        <w:rPr>
          <w:lang w:val="en-US"/>
        </w:rPr>
        <w:t>();}</w:t>
      </w:r>
    </w:p>
    <w:p w14:paraId="718A226C" w14:textId="249220DE" w:rsidR="00904B08" w:rsidRPr="000B2EB5" w:rsidRDefault="00904B08" w:rsidP="00D91844">
      <w:pPr>
        <w:rPr>
          <w:b/>
          <w:bCs/>
          <w:color w:val="FF0000"/>
          <w:lang w:val="en-US"/>
        </w:rPr>
      </w:pPr>
      <w:r w:rsidRPr="000B2EB5">
        <w:rPr>
          <w:b/>
          <w:bCs/>
          <w:color w:val="FF0000"/>
          <w:lang w:val="en-US"/>
        </w:rPr>
        <w:t>Functional Interface: -</w:t>
      </w:r>
    </w:p>
    <w:p w14:paraId="1503AE9B" w14:textId="213D9663" w:rsidR="00904B08" w:rsidRDefault="00904B08" w:rsidP="00D91844">
      <w:pPr>
        <w:rPr>
          <w:lang w:val="en-US"/>
        </w:rPr>
      </w:pPr>
      <w:r>
        <w:rPr>
          <w:lang w:val="en-US"/>
        </w:rPr>
        <w:tab/>
        <w:t xml:space="preserve">An Interface which </w:t>
      </w:r>
      <w:proofErr w:type="gramStart"/>
      <w:r>
        <w:rPr>
          <w:lang w:val="en-US"/>
        </w:rPr>
        <w:t>have</w:t>
      </w:r>
      <w:proofErr w:type="gramEnd"/>
      <w:r>
        <w:rPr>
          <w:lang w:val="en-US"/>
        </w:rPr>
        <w:t xml:space="preserve"> only one abstract method (SAM).</w:t>
      </w:r>
    </w:p>
    <w:p w14:paraId="52BF1DB2" w14:textId="40BEB8BD" w:rsidR="00904B08" w:rsidRDefault="00904B08" w:rsidP="00D91844">
      <w:pPr>
        <w:rPr>
          <w:lang w:val="en-US"/>
        </w:rPr>
      </w:pPr>
      <w:r>
        <w:rPr>
          <w:lang w:val="en-US"/>
        </w:rPr>
        <w:tab/>
      </w:r>
      <w:proofErr w:type="gramStart"/>
      <w:r>
        <w:rPr>
          <w:lang w:val="en-US"/>
        </w:rPr>
        <w:t>Example :</w:t>
      </w:r>
      <w:proofErr w:type="gramEnd"/>
      <w:r>
        <w:rPr>
          <w:lang w:val="en-US"/>
        </w:rPr>
        <w:t xml:space="preserve">- </w:t>
      </w:r>
      <w:r>
        <w:rPr>
          <w:lang w:val="en-US"/>
        </w:rPr>
        <w:tab/>
        <w:t xml:space="preserve">1. Runnable --- &gt; contains only </w:t>
      </w:r>
      <w:proofErr w:type="gramStart"/>
      <w:r>
        <w:rPr>
          <w:lang w:val="en-US"/>
        </w:rPr>
        <w:t>run(</w:t>
      </w:r>
      <w:proofErr w:type="gramEnd"/>
      <w:r>
        <w:rPr>
          <w:lang w:val="en-US"/>
        </w:rPr>
        <w:t>) method.</w:t>
      </w:r>
    </w:p>
    <w:p w14:paraId="470D8DF1" w14:textId="7B049D40" w:rsidR="00904B08" w:rsidRDefault="00904B08" w:rsidP="00D91844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2. callable ---</w:t>
      </w:r>
      <w:proofErr w:type="gramStart"/>
      <w:r>
        <w:rPr>
          <w:lang w:val="en-US"/>
        </w:rPr>
        <w:t xml:space="preserve">&gt; </w:t>
      </w:r>
      <w:r w:rsidR="0088204B">
        <w:rPr>
          <w:lang w:val="en-US"/>
        </w:rPr>
        <w:t xml:space="preserve"> </w:t>
      </w:r>
      <w:proofErr w:type="spellStart"/>
      <w:r w:rsidR="0088204B">
        <w:rPr>
          <w:lang w:val="en-US"/>
        </w:rPr>
        <w:t>vb</w:t>
      </w:r>
      <w:proofErr w:type="spellEnd"/>
      <w:proofErr w:type="gramEnd"/>
      <w:r>
        <w:rPr>
          <w:lang w:val="en-US"/>
        </w:rPr>
        <w:t xml:space="preserve"> only call() method.</w:t>
      </w:r>
    </w:p>
    <w:p w14:paraId="5D3776E4" w14:textId="77777777" w:rsidR="00904B08" w:rsidRDefault="00904B08" w:rsidP="00D91844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3. ActionListener ---&gt; contains only </w:t>
      </w:r>
      <w:proofErr w:type="spellStart"/>
      <w:proofErr w:type="gramStart"/>
      <w:r>
        <w:rPr>
          <w:lang w:val="en-US"/>
        </w:rPr>
        <w:t>actionPerforme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 method.</w:t>
      </w:r>
    </w:p>
    <w:p w14:paraId="7D85DD5A" w14:textId="77777777" w:rsidR="00904B08" w:rsidRDefault="00904B08" w:rsidP="00D91844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4. comparable --- &gt; contains only </w:t>
      </w:r>
      <w:proofErr w:type="spellStart"/>
      <w:r>
        <w:rPr>
          <w:lang w:val="en-US"/>
        </w:rPr>
        <w:t>compareTo</w:t>
      </w:r>
      <w:proofErr w:type="spellEnd"/>
      <w:r>
        <w:rPr>
          <w:lang w:val="en-US"/>
        </w:rPr>
        <w:t xml:space="preserve"> method.</w:t>
      </w:r>
    </w:p>
    <w:p w14:paraId="4F0F5F1E" w14:textId="7A378E35" w:rsidR="00904B08" w:rsidRDefault="00904B08" w:rsidP="00D91844">
      <w:pPr>
        <w:rPr>
          <w:lang w:val="en-US"/>
        </w:rPr>
      </w:pPr>
      <w:r>
        <w:rPr>
          <w:lang w:val="en-US"/>
        </w:rPr>
        <w:tab/>
      </w:r>
      <w:proofErr w:type="spellStart"/>
      <w:r>
        <w:rPr>
          <w:lang w:val="en-US"/>
        </w:rPr>
        <w:t>Anotation</w:t>
      </w:r>
      <w:proofErr w:type="spellEnd"/>
      <w:r>
        <w:rPr>
          <w:lang w:val="en-US"/>
        </w:rPr>
        <w:t xml:space="preserve"> --- &gt; @FunctionalInterface </w:t>
      </w:r>
    </w:p>
    <w:p w14:paraId="2A2EFADA" w14:textId="77777777" w:rsidR="00CC36F0" w:rsidRPr="000B2EB5" w:rsidRDefault="00CC36F0" w:rsidP="00CC36F0">
      <w:pPr>
        <w:rPr>
          <w:b/>
          <w:bCs/>
          <w:color w:val="FF0000"/>
          <w:lang w:val="en-US"/>
        </w:rPr>
      </w:pPr>
      <w:r w:rsidRPr="000B2EB5">
        <w:rPr>
          <w:b/>
          <w:bCs/>
          <w:color w:val="FF0000"/>
          <w:lang w:val="en-US"/>
        </w:rPr>
        <w:t>Anonymous inner classes vs Lambda Expressions</w:t>
      </w:r>
    </w:p>
    <w:p w14:paraId="4442D356" w14:textId="22E9B1F4" w:rsidR="00CC36F0" w:rsidRDefault="00CC36F0" w:rsidP="00CC36F0">
      <w:pPr>
        <w:ind w:left="720"/>
        <w:rPr>
          <w:lang w:val="en-US"/>
        </w:rPr>
      </w:pPr>
      <w:r w:rsidRPr="00CC36F0">
        <w:rPr>
          <w:lang w:val="en-US"/>
        </w:rPr>
        <w:t>Wherever we are using anonymous inner classes there may be a chance of using Lambda expression to reduce length of the code and to resolve complexity.</w:t>
      </w:r>
    </w:p>
    <w:p w14:paraId="7A5CB4EE" w14:textId="77777777" w:rsidR="00CC36F0" w:rsidRDefault="00CC36F0" w:rsidP="00CC36F0">
      <w:pPr>
        <w:rPr>
          <w:lang w:val="en-US"/>
        </w:rPr>
      </w:pPr>
    </w:p>
    <w:p w14:paraId="4D787744" w14:textId="77777777" w:rsidR="00CC36F0" w:rsidRPr="000B2EB5" w:rsidRDefault="00CC36F0" w:rsidP="00CC36F0">
      <w:pPr>
        <w:rPr>
          <w:b/>
          <w:bCs/>
          <w:color w:val="FF0000"/>
          <w:lang w:val="en-US"/>
        </w:rPr>
      </w:pPr>
      <w:r w:rsidRPr="000B2EB5">
        <w:rPr>
          <w:b/>
          <w:bCs/>
          <w:color w:val="FF0000"/>
          <w:lang w:val="en-US"/>
        </w:rPr>
        <w:lastRenderedPageBreak/>
        <w:t>What are the advantages of Lambda expression?</w:t>
      </w:r>
    </w:p>
    <w:p w14:paraId="21843C2E" w14:textId="6F14079D" w:rsidR="00CC36F0" w:rsidRPr="00CC36F0" w:rsidRDefault="00CC36F0" w:rsidP="00CC36F0">
      <w:pPr>
        <w:pStyle w:val="ListParagraph"/>
        <w:numPr>
          <w:ilvl w:val="0"/>
          <w:numId w:val="7"/>
        </w:numPr>
        <w:rPr>
          <w:lang w:val="en-US"/>
        </w:rPr>
      </w:pPr>
      <w:r w:rsidRPr="00CC36F0">
        <w:rPr>
          <w:lang w:val="en-US"/>
        </w:rPr>
        <w:t>We can reduce length of the code so that readability of the code will be improved.</w:t>
      </w:r>
    </w:p>
    <w:p w14:paraId="69056755" w14:textId="1D1596CD" w:rsidR="00CC36F0" w:rsidRPr="00CC36F0" w:rsidRDefault="00CC36F0" w:rsidP="00CC36F0">
      <w:pPr>
        <w:pStyle w:val="ListParagraph"/>
        <w:numPr>
          <w:ilvl w:val="0"/>
          <w:numId w:val="7"/>
        </w:numPr>
        <w:rPr>
          <w:lang w:val="en-US"/>
        </w:rPr>
      </w:pPr>
      <w:r w:rsidRPr="00CC36F0">
        <w:rPr>
          <w:lang w:val="en-US"/>
        </w:rPr>
        <w:t>We can resolve complexity of anonymous inner classes.</w:t>
      </w:r>
    </w:p>
    <w:p w14:paraId="0F5A11AE" w14:textId="1FB730D8" w:rsidR="00CC36F0" w:rsidRPr="00CC36F0" w:rsidRDefault="00CC36F0" w:rsidP="00CC36F0">
      <w:pPr>
        <w:pStyle w:val="ListParagraph"/>
        <w:numPr>
          <w:ilvl w:val="0"/>
          <w:numId w:val="7"/>
        </w:numPr>
        <w:rPr>
          <w:lang w:val="en-US"/>
        </w:rPr>
      </w:pPr>
      <w:r w:rsidRPr="00CC36F0">
        <w:rPr>
          <w:lang w:val="en-US"/>
        </w:rPr>
        <w:t>We can provide Lambda expression in the place of object.</w:t>
      </w:r>
    </w:p>
    <w:p w14:paraId="0D6505F9" w14:textId="208330C7" w:rsidR="00CC36F0" w:rsidRPr="00CC36F0" w:rsidRDefault="00CC36F0" w:rsidP="00CC36F0">
      <w:pPr>
        <w:pStyle w:val="ListParagraph"/>
        <w:numPr>
          <w:ilvl w:val="0"/>
          <w:numId w:val="7"/>
        </w:numPr>
        <w:rPr>
          <w:lang w:val="en-US"/>
        </w:rPr>
      </w:pPr>
      <w:r w:rsidRPr="00CC36F0">
        <w:rPr>
          <w:lang w:val="en-US"/>
        </w:rPr>
        <w:t>We can pass lambda expression as argument to methods.</w:t>
      </w:r>
    </w:p>
    <w:p w14:paraId="77A2D90D" w14:textId="77777777" w:rsidR="00CC36F0" w:rsidRPr="000B2EB5" w:rsidRDefault="00CC36F0" w:rsidP="00CC36F0">
      <w:pPr>
        <w:rPr>
          <w:b/>
          <w:bCs/>
          <w:color w:val="FF0000"/>
          <w:lang w:val="en-US"/>
        </w:rPr>
      </w:pPr>
      <w:r w:rsidRPr="000B2EB5">
        <w:rPr>
          <w:b/>
          <w:bCs/>
          <w:color w:val="FF0000"/>
          <w:lang w:val="en-US"/>
        </w:rPr>
        <w:t>Note:</w:t>
      </w:r>
    </w:p>
    <w:p w14:paraId="3D6DBF62" w14:textId="7D943829" w:rsidR="00CC36F0" w:rsidRPr="00CC36F0" w:rsidRDefault="00CC36F0" w:rsidP="00CC36F0">
      <w:pPr>
        <w:pStyle w:val="ListParagraph"/>
        <w:numPr>
          <w:ilvl w:val="0"/>
          <w:numId w:val="8"/>
        </w:numPr>
        <w:rPr>
          <w:lang w:val="en-US"/>
        </w:rPr>
      </w:pPr>
      <w:r w:rsidRPr="00CC36F0">
        <w:rPr>
          <w:lang w:val="en-US"/>
        </w:rPr>
        <w:t>Anonymous inner class can extend concrete class, can extend abstract class, can implement interface with any number of methods but</w:t>
      </w:r>
    </w:p>
    <w:p w14:paraId="3653EF97" w14:textId="193AA2D0" w:rsidR="00CC36F0" w:rsidRPr="00CC36F0" w:rsidRDefault="00CC36F0" w:rsidP="00CC36F0">
      <w:pPr>
        <w:pStyle w:val="ListParagraph"/>
        <w:numPr>
          <w:ilvl w:val="0"/>
          <w:numId w:val="8"/>
        </w:numPr>
        <w:rPr>
          <w:lang w:val="en-US"/>
        </w:rPr>
      </w:pPr>
      <w:r w:rsidRPr="00CC36F0">
        <w:rPr>
          <w:lang w:val="en-US"/>
        </w:rPr>
        <w:t>Lambda expression can implement an interface with only single abstract method (Functional Interface).</w:t>
      </w:r>
    </w:p>
    <w:p w14:paraId="4D1B374A" w14:textId="4F546E84" w:rsidR="00CC36F0" w:rsidRPr="00CC36F0" w:rsidRDefault="00CC36F0" w:rsidP="00CC36F0">
      <w:pPr>
        <w:pStyle w:val="ListParagraph"/>
        <w:numPr>
          <w:ilvl w:val="0"/>
          <w:numId w:val="8"/>
        </w:numPr>
        <w:rPr>
          <w:lang w:val="en-US"/>
        </w:rPr>
      </w:pPr>
      <w:r w:rsidRPr="00CC36F0">
        <w:rPr>
          <w:lang w:val="en-US"/>
        </w:rPr>
        <w:t xml:space="preserve">Hence if anonymous inner class implements Functional Interface in that particular case </w:t>
      </w:r>
      <w:r w:rsidR="006B3ADC" w:rsidRPr="00CC36F0">
        <w:rPr>
          <w:lang w:val="en-US"/>
        </w:rPr>
        <w:t>only,</w:t>
      </w:r>
      <w:r w:rsidRPr="00CC36F0">
        <w:rPr>
          <w:lang w:val="en-US"/>
        </w:rPr>
        <w:t xml:space="preserve"> we can replace with lambda expressions. Hence wherever anonymous inner class concept is there, it may not possible to replace with Lambda expressions.</w:t>
      </w:r>
    </w:p>
    <w:p w14:paraId="2824FE02" w14:textId="34095DD0" w:rsidR="00CC36F0" w:rsidRPr="00CC36F0" w:rsidRDefault="00CC36F0" w:rsidP="00CC36F0">
      <w:pPr>
        <w:pStyle w:val="ListParagraph"/>
        <w:numPr>
          <w:ilvl w:val="0"/>
          <w:numId w:val="8"/>
        </w:numPr>
        <w:rPr>
          <w:lang w:val="en-US"/>
        </w:rPr>
      </w:pPr>
      <w:r w:rsidRPr="00CC36F0">
        <w:rPr>
          <w:lang w:val="en-US"/>
        </w:rPr>
        <w:t>Anonymous inner class! = Lambda Expression</w:t>
      </w:r>
    </w:p>
    <w:p w14:paraId="2E314A53" w14:textId="2779DE05" w:rsidR="00CC36F0" w:rsidRPr="00CC36F0" w:rsidRDefault="00CC36F0" w:rsidP="00CC36F0">
      <w:pPr>
        <w:pStyle w:val="ListParagraph"/>
        <w:numPr>
          <w:ilvl w:val="0"/>
          <w:numId w:val="8"/>
        </w:numPr>
        <w:rPr>
          <w:lang w:val="en-US"/>
        </w:rPr>
      </w:pPr>
      <w:r w:rsidRPr="00CC36F0">
        <w:rPr>
          <w:lang w:val="en-US"/>
        </w:rPr>
        <w:t>Inside anonymous inner class we can declare instance variables.</w:t>
      </w:r>
    </w:p>
    <w:p w14:paraId="33FD2373" w14:textId="46154248" w:rsidR="00CC36F0" w:rsidRPr="00CC36F0" w:rsidRDefault="00CC36F0" w:rsidP="00CC36F0">
      <w:pPr>
        <w:pStyle w:val="ListParagraph"/>
        <w:numPr>
          <w:ilvl w:val="0"/>
          <w:numId w:val="8"/>
        </w:numPr>
        <w:rPr>
          <w:lang w:val="en-US"/>
        </w:rPr>
      </w:pPr>
      <w:r w:rsidRPr="00CC36F0">
        <w:rPr>
          <w:lang w:val="en-US"/>
        </w:rPr>
        <w:t xml:space="preserve">Inside anonymous inner class “this” always refers current inner class </w:t>
      </w:r>
      <w:r w:rsidR="006B3ADC" w:rsidRPr="00CC36F0">
        <w:rPr>
          <w:lang w:val="en-US"/>
        </w:rPr>
        <w:t>object (</w:t>
      </w:r>
      <w:r w:rsidRPr="00CC36F0">
        <w:rPr>
          <w:lang w:val="en-US"/>
        </w:rPr>
        <w:t>anonymous inner class) but not related outer class object</w:t>
      </w:r>
    </w:p>
    <w:p w14:paraId="1145CFB1" w14:textId="77777777" w:rsidR="00CC36F0" w:rsidRPr="000B2EB5" w:rsidRDefault="00CC36F0" w:rsidP="00CC36F0">
      <w:pPr>
        <w:rPr>
          <w:b/>
          <w:bCs/>
          <w:color w:val="FF0000"/>
          <w:lang w:val="en-US"/>
        </w:rPr>
      </w:pPr>
      <w:r w:rsidRPr="000B2EB5">
        <w:rPr>
          <w:b/>
          <w:bCs/>
          <w:color w:val="FF0000"/>
          <w:lang w:val="en-US"/>
        </w:rPr>
        <w:t>Ex:</w:t>
      </w:r>
    </w:p>
    <w:p w14:paraId="3E3D75C5" w14:textId="0D540386" w:rsidR="00CC36F0" w:rsidRPr="00CC36F0" w:rsidRDefault="00CC36F0" w:rsidP="00CC36F0">
      <w:pPr>
        <w:pStyle w:val="ListParagraph"/>
        <w:numPr>
          <w:ilvl w:val="0"/>
          <w:numId w:val="9"/>
        </w:numPr>
        <w:rPr>
          <w:lang w:val="en-US"/>
        </w:rPr>
      </w:pPr>
      <w:r w:rsidRPr="00CC36F0">
        <w:rPr>
          <w:lang w:val="en-US"/>
        </w:rPr>
        <w:t>Inside lambda expression we can’t declare instance variables.</w:t>
      </w:r>
    </w:p>
    <w:p w14:paraId="56DBD072" w14:textId="10A49301" w:rsidR="00CC36F0" w:rsidRPr="00CC36F0" w:rsidRDefault="00CC36F0" w:rsidP="00CC36F0">
      <w:pPr>
        <w:pStyle w:val="ListParagraph"/>
        <w:numPr>
          <w:ilvl w:val="0"/>
          <w:numId w:val="9"/>
        </w:numPr>
        <w:rPr>
          <w:lang w:val="en-US"/>
        </w:rPr>
      </w:pPr>
      <w:r w:rsidRPr="00CC36F0">
        <w:rPr>
          <w:lang w:val="en-US"/>
        </w:rPr>
        <w:t>Whatever the variables declare inside lambda expression are simply acts as local variables</w:t>
      </w:r>
    </w:p>
    <w:p w14:paraId="48CA6F45" w14:textId="459604C6" w:rsidR="00A00EB7" w:rsidRDefault="00CC36F0" w:rsidP="00CC36F0">
      <w:pPr>
        <w:pStyle w:val="ListParagraph"/>
        <w:numPr>
          <w:ilvl w:val="0"/>
          <w:numId w:val="9"/>
        </w:numPr>
        <w:rPr>
          <w:lang w:val="en-US"/>
        </w:rPr>
      </w:pPr>
      <w:r w:rsidRPr="00CC36F0">
        <w:rPr>
          <w:lang w:val="en-US"/>
        </w:rPr>
        <w:t>Within lambda expression ‘this” keyword represents current outer class object reference (that is current enclosing class reference in which we declare lambda expression)</w:t>
      </w:r>
    </w:p>
    <w:p w14:paraId="1E75BAC9" w14:textId="77777777" w:rsidR="00CC36F0" w:rsidRPr="00CC36F0" w:rsidRDefault="00CC36F0" w:rsidP="00CC36F0">
      <w:pPr>
        <w:pStyle w:val="ListParagraph"/>
        <w:numPr>
          <w:ilvl w:val="0"/>
          <w:numId w:val="9"/>
        </w:numPr>
        <w:rPr>
          <w:lang w:val="en-US"/>
        </w:rPr>
      </w:pPr>
      <w:r w:rsidRPr="00CC36F0">
        <w:rPr>
          <w:lang w:val="en-US"/>
        </w:rPr>
        <w:t>From lambda expression we can access enclosing class variables and enclosing method variables directly.</w:t>
      </w:r>
    </w:p>
    <w:p w14:paraId="511FE538" w14:textId="70F10D79" w:rsidR="00D91844" w:rsidRDefault="00CC36F0" w:rsidP="00D91844">
      <w:pPr>
        <w:pStyle w:val="ListParagraph"/>
        <w:numPr>
          <w:ilvl w:val="0"/>
          <w:numId w:val="9"/>
        </w:numPr>
        <w:rPr>
          <w:lang w:val="en-US"/>
        </w:rPr>
      </w:pPr>
      <w:r w:rsidRPr="00CC36F0">
        <w:rPr>
          <w:lang w:val="en-US"/>
        </w:rPr>
        <w:t>The local variables referenced from lambda expression are implicitly final and hence we can’t perform re-assignment for those local variables otherwise we get compile time error</w:t>
      </w:r>
    </w:p>
    <w:p w14:paraId="6A9EC3EE" w14:textId="2688D9FD" w:rsidR="00E01601" w:rsidRPr="000B2EB5" w:rsidRDefault="00E01601" w:rsidP="00E01601">
      <w:pPr>
        <w:rPr>
          <w:color w:val="FF0000"/>
          <w:lang w:val="en-US"/>
        </w:rPr>
      </w:pPr>
      <w:r w:rsidRPr="00E01601">
        <w:rPr>
          <w:b/>
          <w:bCs/>
          <w:color w:val="FF0000"/>
        </w:rPr>
        <w:t>Differences between anonymous inner classes and Lambda expression</w:t>
      </w:r>
      <w:r w:rsidRPr="000B2EB5">
        <w:rPr>
          <w:b/>
          <w:bCs/>
          <w:color w:val="FF0000"/>
        </w:rPr>
        <w:t>: -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75"/>
        <w:gridCol w:w="4975"/>
      </w:tblGrid>
      <w:tr w:rsidR="00E01601" w:rsidRPr="00E01601" w14:paraId="07C33104" w14:textId="77777777" w:rsidTr="00E01601">
        <w:trPr>
          <w:trHeight w:val="136"/>
          <w:jc w:val="center"/>
        </w:trPr>
        <w:tc>
          <w:tcPr>
            <w:tcW w:w="4975" w:type="dxa"/>
          </w:tcPr>
          <w:p w14:paraId="75F151F4" w14:textId="534DF65C" w:rsidR="00E01601" w:rsidRPr="00E01601" w:rsidRDefault="00E01601" w:rsidP="00E01601">
            <w:r w:rsidRPr="00E01601">
              <w:t xml:space="preserve">Anonymous Inner class </w:t>
            </w:r>
          </w:p>
        </w:tc>
        <w:tc>
          <w:tcPr>
            <w:tcW w:w="4975" w:type="dxa"/>
          </w:tcPr>
          <w:p w14:paraId="45E1F00E" w14:textId="77777777" w:rsidR="00E01601" w:rsidRPr="00E01601" w:rsidRDefault="00E01601" w:rsidP="00E01601">
            <w:r w:rsidRPr="00E01601">
              <w:t xml:space="preserve">Lambda Expression </w:t>
            </w:r>
          </w:p>
        </w:tc>
      </w:tr>
      <w:tr w:rsidR="00E01601" w:rsidRPr="00E01601" w14:paraId="41A7F859" w14:textId="77777777" w:rsidTr="00E01601">
        <w:trPr>
          <w:trHeight w:val="238"/>
          <w:jc w:val="center"/>
        </w:trPr>
        <w:tc>
          <w:tcPr>
            <w:tcW w:w="4975" w:type="dxa"/>
          </w:tcPr>
          <w:p w14:paraId="663C1774" w14:textId="77777777" w:rsidR="00E01601" w:rsidRPr="00E01601" w:rsidRDefault="00E01601" w:rsidP="00E01601">
            <w:r w:rsidRPr="00E01601">
              <w:t xml:space="preserve">It’s a class without name </w:t>
            </w:r>
          </w:p>
        </w:tc>
        <w:tc>
          <w:tcPr>
            <w:tcW w:w="4975" w:type="dxa"/>
          </w:tcPr>
          <w:p w14:paraId="2A5CB567" w14:textId="77777777" w:rsidR="00E01601" w:rsidRPr="00E01601" w:rsidRDefault="00E01601" w:rsidP="00E01601">
            <w:r w:rsidRPr="00E01601">
              <w:t xml:space="preserve">It’s a method without name (anonymous function) </w:t>
            </w:r>
          </w:p>
        </w:tc>
      </w:tr>
      <w:tr w:rsidR="00E01601" w:rsidRPr="00E01601" w14:paraId="30DC5557" w14:textId="77777777" w:rsidTr="00E01601">
        <w:trPr>
          <w:trHeight w:val="238"/>
          <w:jc w:val="center"/>
        </w:trPr>
        <w:tc>
          <w:tcPr>
            <w:tcW w:w="4975" w:type="dxa"/>
          </w:tcPr>
          <w:p w14:paraId="6FD878D3" w14:textId="4A58C163" w:rsidR="00E01601" w:rsidRPr="00E01601" w:rsidRDefault="00E01601" w:rsidP="00E01601">
            <w:r w:rsidRPr="00E01601">
              <w:t xml:space="preserve">Anonymous inner class can extend Abstract and concrete classes </w:t>
            </w:r>
          </w:p>
        </w:tc>
        <w:tc>
          <w:tcPr>
            <w:tcW w:w="4975" w:type="dxa"/>
          </w:tcPr>
          <w:p w14:paraId="3FBC2B77" w14:textId="49FFBD5E" w:rsidR="00E01601" w:rsidRPr="00E01601" w:rsidRDefault="00E01601" w:rsidP="00E01601">
            <w:r w:rsidRPr="00E01601">
              <w:t xml:space="preserve">lambda expression can’t extend Abstract and concrete classes </w:t>
            </w:r>
          </w:p>
        </w:tc>
      </w:tr>
      <w:tr w:rsidR="00E01601" w:rsidRPr="00E01601" w14:paraId="7AFC16FC" w14:textId="77777777" w:rsidTr="00E01601">
        <w:trPr>
          <w:trHeight w:val="370"/>
          <w:jc w:val="center"/>
        </w:trPr>
        <w:tc>
          <w:tcPr>
            <w:tcW w:w="4975" w:type="dxa"/>
          </w:tcPr>
          <w:p w14:paraId="5839359E" w14:textId="3493C6B8" w:rsidR="00E01601" w:rsidRPr="00E01601" w:rsidRDefault="00E01601" w:rsidP="00E01601">
            <w:r w:rsidRPr="00E01601">
              <w:t xml:space="preserve">Anonymous inner class can implement </w:t>
            </w:r>
            <w:r w:rsidR="00EE7912">
              <w:t>a</w:t>
            </w:r>
            <w:r w:rsidRPr="00E01601">
              <w:t xml:space="preserve">n interface that contains any number of Abstract methods </w:t>
            </w:r>
          </w:p>
        </w:tc>
        <w:tc>
          <w:tcPr>
            <w:tcW w:w="4975" w:type="dxa"/>
          </w:tcPr>
          <w:p w14:paraId="73A0CD97" w14:textId="6E8EA1ED" w:rsidR="00E01601" w:rsidRPr="00E01601" w:rsidRDefault="00E01601" w:rsidP="00E01601">
            <w:r w:rsidRPr="00E01601">
              <w:t xml:space="preserve">lambda expression can implement an Interface which contains single abstract method (Functional Interface) </w:t>
            </w:r>
          </w:p>
        </w:tc>
      </w:tr>
      <w:tr w:rsidR="00E01601" w:rsidRPr="00E01601" w14:paraId="594260AB" w14:textId="77777777" w:rsidTr="00E01601">
        <w:trPr>
          <w:trHeight w:val="501"/>
          <w:jc w:val="center"/>
        </w:trPr>
        <w:tc>
          <w:tcPr>
            <w:tcW w:w="4975" w:type="dxa"/>
          </w:tcPr>
          <w:p w14:paraId="17F1DFF4" w14:textId="70E6F6BC" w:rsidR="00E01601" w:rsidRPr="00E01601" w:rsidRDefault="00E01601" w:rsidP="00E01601">
            <w:r w:rsidRPr="00E01601">
              <w:t xml:space="preserve">Inside anonymous inner class we can Declare instance variables. </w:t>
            </w:r>
          </w:p>
        </w:tc>
        <w:tc>
          <w:tcPr>
            <w:tcW w:w="4975" w:type="dxa"/>
          </w:tcPr>
          <w:p w14:paraId="0D1E2A1D" w14:textId="5DB02A6F" w:rsidR="00E01601" w:rsidRPr="00E01601" w:rsidRDefault="00E01601" w:rsidP="00E01601">
            <w:r w:rsidRPr="00E01601">
              <w:t xml:space="preserve">Inside lambda expression we can’t Declare instance variables, whatever the variables declared are simply acts as local variables. </w:t>
            </w:r>
          </w:p>
        </w:tc>
      </w:tr>
      <w:tr w:rsidR="00E01601" w:rsidRPr="00E01601" w14:paraId="292AAF07" w14:textId="77777777" w:rsidTr="00E01601">
        <w:trPr>
          <w:trHeight w:val="237"/>
          <w:jc w:val="center"/>
        </w:trPr>
        <w:tc>
          <w:tcPr>
            <w:tcW w:w="4975" w:type="dxa"/>
          </w:tcPr>
          <w:p w14:paraId="64360301" w14:textId="67946B07" w:rsidR="00E01601" w:rsidRPr="00E01601" w:rsidRDefault="00E01601" w:rsidP="00E01601">
            <w:r w:rsidRPr="00E01601">
              <w:t xml:space="preserve">Anonymous inner classes can be Instantiated </w:t>
            </w:r>
          </w:p>
        </w:tc>
        <w:tc>
          <w:tcPr>
            <w:tcW w:w="4975" w:type="dxa"/>
          </w:tcPr>
          <w:p w14:paraId="071E1C27" w14:textId="77777777" w:rsidR="00E01601" w:rsidRPr="00E01601" w:rsidRDefault="00E01601" w:rsidP="00E01601">
            <w:r w:rsidRPr="00E01601">
              <w:t xml:space="preserve">lambda expressions can’t be instantiated </w:t>
            </w:r>
          </w:p>
        </w:tc>
      </w:tr>
      <w:tr w:rsidR="00E01601" w:rsidRPr="00E01601" w14:paraId="70927AC8" w14:textId="77777777" w:rsidTr="00E01601">
        <w:trPr>
          <w:trHeight w:val="501"/>
          <w:jc w:val="center"/>
        </w:trPr>
        <w:tc>
          <w:tcPr>
            <w:tcW w:w="4975" w:type="dxa"/>
          </w:tcPr>
          <w:p w14:paraId="30F6DFF9" w14:textId="01615763" w:rsidR="00E01601" w:rsidRPr="00E01601" w:rsidRDefault="00E01601" w:rsidP="00EE7912">
            <w:r w:rsidRPr="00E01601">
              <w:t xml:space="preserve">Inside anonymous inner class “this” Always refers current anonymous Inner class object but not outer class Object. </w:t>
            </w:r>
          </w:p>
        </w:tc>
        <w:tc>
          <w:tcPr>
            <w:tcW w:w="4975" w:type="dxa"/>
          </w:tcPr>
          <w:p w14:paraId="009BB59A" w14:textId="0E622C29" w:rsidR="00E01601" w:rsidRPr="00E01601" w:rsidRDefault="00E01601" w:rsidP="00EE7912">
            <w:r w:rsidRPr="00E01601">
              <w:t xml:space="preserve">Inside lambda expression “this” Always refers current outer class object. That is enclosing class object. </w:t>
            </w:r>
          </w:p>
        </w:tc>
      </w:tr>
      <w:tr w:rsidR="00E01601" w:rsidRPr="00E01601" w14:paraId="59D03F3E" w14:textId="77777777" w:rsidTr="00E01601">
        <w:trPr>
          <w:trHeight w:val="501"/>
          <w:jc w:val="center"/>
        </w:trPr>
        <w:tc>
          <w:tcPr>
            <w:tcW w:w="4975" w:type="dxa"/>
          </w:tcPr>
          <w:p w14:paraId="661E291B" w14:textId="6744E767" w:rsidR="00E01601" w:rsidRPr="00E01601" w:rsidRDefault="00E01601" w:rsidP="00EE7912">
            <w:r w:rsidRPr="00E01601">
              <w:t xml:space="preserve">Anonymous inner class is the best choice If we want to handle multiple methods. </w:t>
            </w:r>
          </w:p>
        </w:tc>
        <w:tc>
          <w:tcPr>
            <w:tcW w:w="4975" w:type="dxa"/>
          </w:tcPr>
          <w:p w14:paraId="005BB8E1" w14:textId="5D3A814C" w:rsidR="00E01601" w:rsidRPr="00E01601" w:rsidRDefault="00E01601" w:rsidP="00EE7912">
            <w:r w:rsidRPr="00E01601">
              <w:t xml:space="preserve">Lambda expression is the best Choice if we want to handle interface </w:t>
            </w:r>
            <w:r w:rsidR="00EE7912" w:rsidRPr="00E01601">
              <w:t>with</w:t>
            </w:r>
            <w:r w:rsidRPr="00E01601">
              <w:t xml:space="preserve"> single abstract method (Functional Interface). </w:t>
            </w:r>
          </w:p>
        </w:tc>
      </w:tr>
      <w:tr w:rsidR="00E01601" w:rsidRPr="00E01601" w14:paraId="66684376" w14:textId="77777777" w:rsidTr="00E01601">
        <w:trPr>
          <w:trHeight w:val="501"/>
          <w:jc w:val="center"/>
        </w:trPr>
        <w:tc>
          <w:tcPr>
            <w:tcW w:w="4975" w:type="dxa"/>
          </w:tcPr>
          <w:p w14:paraId="3E49240D" w14:textId="2F41CE42" w:rsidR="00E01601" w:rsidRPr="00E01601" w:rsidRDefault="00E01601" w:rsidP="00EE7912">
            <w:r w:rsidRPr="00E01601">
              <w:t xml:space="preserve">In the case of anonymous inner class </w:t>
            </w:r>
            <w:r w:rsidR="00EE7912">
              <w:t>a</w:t>
            </w:r>
            <w:r w:rsidRPr="00E01601">
              <w:t xml:space="preserve">t the time of </w:t>
            </w:r>
            <w:r w:rsidRPr="00E01601">
              <w:lastRenderedPageBreak/>
              <w:t xml:space="preserve">compilation, a separate Dot class file will be generated (outerclass$1.class) </w:t>
            </w:r>
          </w:p>
        </w:tc>
        <w:tc>
          <w:tcPr>
            <w:tcW w:w="4975" w:type="dxa"/>
          </w:tcPr>
          <w:p w14:paraId="16F8EB51" w14:textId="1F007FBF" w:rsidR="00E01601" w:rsidRPr="00E01601" w:rsidRDefault="00E01601" w:rsidP="00E01601">
            <w:r w:rsidRPr="00E01601">
              <w:lastRenderedPageBreak/>
              <w:t xml:space="preserve">At the time of compilation, no dot Class file will be </w:t>
            </w:r>
            <w:r w:rsidRPr="00E01601">
              <w:lastRenderedPageBreak/>
              <w:t xml:space="preserve">generated for Lambda expression. It simply converts in to private method outer class. </w:t>
            </w:r>
          </w:p>
        </w:tc>
      </w:tr>
      <w:tr w:rsidR="00E01601" w:rsidRPr="00E01601" w14:paraId="31308714" w14:textId="77777777" w:rsidTr="00E01601">
        <w:trPr>
          <w:trHeight w:val="238"/>
          <w:jc w:val="center"/>
        </w:trPr>
        <w:tc>
          <w:tcPr>
            <w:tcW w:w="4975" w:type="dxa"/>
          </w:tcPr>
          <w:p w14:paraId="5F944874" w14:textId="19CE863B" w:rsidR="00E01601" w:rsidRPr="00E01601" w:rsidRDefault="00E01601" w:rsidP="00EE7912">
            <w:r w:rsidRPr="00E01601">
              <w:lastRenderedPageBreak/>
              <w:t xml:space="preserve">Memory allocated on demand Whenever we are creating an object </w:t>
            </w:r>
          </w:p>
        </w:tc>
        <w:tc>
          <w:tcPr>
            <w:tcW w:w="4975" w:type="dxa"/>
          </w:tcPr>
          <w:p w14:paraId="56AC75D0" w14:textId="77777777" w:rsidR="00E01601" w:rsidRPr="00E01601" w:rsidRDefault="00E01601" w:rsidP="00E01601">
            <w:r w:rsidRPr="00E01601">
              <w:t xml:space="preserve">Reside in permanent memory of JVM (Method Area). </w:t>
            </w:r>
          </w:p>
        </w:tc>
      </w:tr>
    </w:tbl>
    <w:p w14:paraId="7BB479F2" w14:textId="77777777" w:rsidR="00E01601" w:rsidRPr="00E01601" w:rsidRDefault="00E01601" w:rsidP="00E01601">
      <w:pPr>
        <w:rPr>
          <w:lang w:val="en-US"/>
        </w:rPr>
      </w:pPr>
    </w:p>
    <w:sectPr w:rsidR="00E01601" w:rsidRPr="00E01601" w:rsidSect="0049659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56F4B" w14:textId="77777777" w:rsidR="00C1156C" w:rsidRDefault="00C1156C" w:rsidP="00496592">
      <w:pPr>
        <w:spacing w:after="0" w:line="240" w:lineRule="auto"/>
      </w:pPr>
      <w:r>
        <w:separator/>
      </w:r>
    </w:p>
  </w:endnote>
  <w:endnote w:type="continuationSeparator" w:id="0">
    <w:p w14:paraId="1711BAA0" w14:textId="77777777" w:rsidR="00C1156C" w:rsidRDefault="00C1156C" w:rsidP="004965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2A7BC" w14:textId="77777777" w:rsidR="00C1156C" w:rsidRDefault="00C1156C" w:rsidP="00496592">
      <w:pPr>
        <w:spacing w:after="0" w:line="240" w:lineRule="auto"/>
      </w:pPr>
      <w:r>
        <w:separator/>
      </w:r>
    </w:p>
  </w:footnote>
  <w:footnote w:type="continuationSeparator" w:id="0">
    <w:p w14:paraId="772AEB3D" w14:textId="77777777" w:rsidR="00C1156C" w:rsidRDefault="00C1156C" w:rsidP="004965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80913"/>
    <w:multiLevelType w:val="hybridMultilevel"/>
    <w:tmpl w:val="A9B28D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E20BD"/>
    <w:multiLevelType w:val="hybridMultilevel"/>
    <w:tmpl w:val="71262780"/>
    <w:lvl w:ilvl="0" w:tplc="1B54D2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A65A2"/>
    <w:multiLevelType w:val="hybridMultilevel"/>
    <w:tmpl w:val="738AE3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B1C08"/>
    <w:multiLevelType w:val="hybridMultilevel"/>
    <w:tmpl w:val="23BE7D64"/>
    <w:lvl w:ilvl="0" w:tplc="1B54D254">
      <w:start w:val="1"/>
      <w:numFmt w:val="decimal"/>
      <w:lvlText w:val="%1."/>
      <w:lvlJc w:val="left"/>
      <w:pPr>
        <w:ind w:left="18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5" w:hanging="360"/>
      </w:pPr>
    </w:lvl>
    <w:lvl w:ilvl="2" w:tplc="4009001B" w:tentative="1">
      <w:start w:val="1"/>
      <w:numFmt w:val="lowerRoman"/>
      <w:lvlText w:val="%3."/>
      <w:lvlJc w:val="right"/>
      <w:pPr>
        <w:ind w:left="2885" w:hanging="180"/>
      </w:pPr>
    </w:lvl>
    <w:lvl w:ilvl="3" w:tplc="4009000F" w:tentative="1">
      <w:start w:val="1"/>
      <w:numFmt w:val="decimal"/>
      <w:lvlText w:val="%4."/>
      <w:lvlJc w:val="left"/>
      <w:pPr>
        <w:ind w:left="3605" w:hanging="360"/>
      </w:pPr>
    </w:lvl>
    <w:lvl w:ilvl="4" w:tplc="40090019" w:tentative="1">
      <w:start w:val="1"/>
      <w:numFmt w:val="lowerLetter"/>
      <w:lvlText w:val="%5."/>
      <w:lvlJc w:val="left"/>
      <w:pPr>
        <w:ind w:left="4325" w:hanging="360"/>
      </w:pPr>
    </w:lvl>
    <w:lvl w:ilvl="5" w:tplc="4009001B" w:tentative="1">
      <w:start w:val="1"/>
      <w:numFmt w:val="lowerRoman"/>
      <w:lvlText w:val="%6."/>
      <w:lvlJc w:val="right"/>
      <w:pPr>
        <w:ind w:left="5045" w:hanging="180"/>
      </w:pPr>
    </w:lvl>
    <w:lvl w:ilvl="6" w:tplc="4009000F" w:tentative="1">
      <w:start w:val="1"/>
      <w:numFmt w:val="decimal"/>
      <w:lvlText w:val="%7."/>
      <w:lvlJc w:val="left"/>
      <w:pPr>
        <w:ind w:left="5765" w:hanging="360"/>
      </w:pPr>
    </w:lvl>
    <w:lvl w:ilvl="7" w:tplc="40090019" w:tentative="1">
      <w:start w:val="1"/>
      <w:numFmt w:val="lowerLetter"/>
      <w:lvlText w:val="%8."/>
      <w:lvlJc w:val="left"/>
      <w:pPr>
        <w:ind w:left="6485" w:hanging="360"/>
      </w:pPr>
    </w:lvl>
    <w:lvl w:ilvl="8" w:tplc="4009001B" w:tentative="1">
      <w:start w:val="1"/>
      <w:numFmt w:val="lowerRoman"/>
      <w:lvlText w:val="%9."/>
      <w:lvlJc w:val="right"/>
      <w:pPr>
        <w:ind w:left="7205" w:hanging="180"/>
      </w:pPr>
    </w:lvl>
  </w:abstractNum>
  <w:abstractNum w:abstractNumId="4" w15:restartNumberingAfterBreak="0">
    <w:nsid w:val="14094F5F"/>
    <w:multiLevelType w:val="hybridMultilevel"/>
    <w:tmpl w:val="593CA44E"/>
    <w:lvl w:ilvl="0" w:tplc="1B54D2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6E1266"/>
    <w:multiLevelType w:val="hybridMultilevel"/>
    <w:tmpl w:val="A1F023C4"/>
    <w:lvl w:ilvl="0" w:tplc="1B54D2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3514E49"/>
    <w:multiLevelType w:val="hybridMultilevel"/>
    <w:tmpl w:val="281E8E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64FC3"/>
    <w:multiLevelType w:val="hybridMultilevel"/>
    <w:tmpl w:val="4E404CDC"/>
    <w:lvl w:ilvl="0" w:tplc="1B54D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2E60DF"/>
    <w:multiLevelType w:val="hybridMultilevel"/>
    <w:tmpl w:val="14BE00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782982">
    <w:abstractNumId w:val="8"/>
  </w:num>
  <w:num w:numId="2" w16cid:durableId="373387068">
    <w:abstractNumId w:val="5"/>
  </w:num>
  <w:num w:numId="3" w16cid:durableId="195241005">
    <w:abstractNumId w:val="7"/>
  </w:num>
  <w:num w:numId="4" w16cid:durableId="800541310">
    <w:abstractNumId w:val="3"/>
  </w:num>
  <w:num w:numId="5" w16cid:durableId="1727297248">
    <w:abstractNumId w:val="4"/>
  </w:num>
  <w:num w:numId="6" w16cid:durableId="583685529">
    <w:abstractNumId w:val="1"/>
  </w:num>
  <w:num w:numId="7" w16cid:durableId="349383040">
    <w:abstractNumId w:val="6"/>
  </w:num>
  <w:num w:numId="8" w16cid:durableId="871767324">
    <w:abstractNumId w:val="2"/>
  </w:num>
  <w:num w:numId="9" w16cid:durableId="1690833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xMDG1NDW3MDUyM7RU0lEKTi0uzszPAykwrAUA8jUIuiwAAAA="/>
  </w:docVars>
  <w:rsids>
    <w:rsidRoot w:val="006A58E6"/>
    <w:rsid w:val="0007617A"/>
    <w:rsid w:val="000B2EB5"/>
    <w:rsid w:val="001F6612"/>
    <w:rsid w:val="00243AB9"/>
    <w:rsid w:val="0031413F"/>
    <w:rsid w:val="00371AAF"/>
    <w:rsid w:val="003B7E22"/>
    <w:rsid w:val="00496592"/>
    <w:rsid w:val="005163A0"/>
    <w:rsid w:val="00571501"/>
    <w:rsid w:val="005A7594"/>
    <w:rsid w:val="0062387E"/>
    <w:rsid w:val="006A58E6"/>
    <w:rsid w:val="006B3ADC"/>
    <w:rsid w:val="007E3504"/>
    <w:rsid w:val="00843ECB"/>
    <w:rsid w:val="0088204B"/>
    <w:rsid w:val="008C16BA"/>
    <w:rsid w:val="00904B08"/>
    <w:rsid w:val="009F13C6"/>
    <w:rsid w:val="00A00EB7"/>
    <w:rsid w:val="00A4631C"/>
    <w:rsid w:val="00C1156C"/>
    <w:rsid w:val="00CC36F0"/>
    <w:rsid w:val="00D474BE"/>
    <w:rsid w:val="00D91844"/>
    <w:rsid w:val="00DA79B9"/>
    <w:rsid w:val="00E01601"/>
    <w:rsid w:val="00E46255"/>
    <w:rsid w:val="00E9592D"/>
    <w:rsid w:val="00EE7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225CA"/>
  <w15:chartTrackingRefBased/>
  <w15:docId w15:val="{95036BB5-AABD-4FB5-9AE5-79898E717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65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592"/>
  </w:style>
  <w:style w:type="paragraph" w:styleId="Footer">
    <w:name w:val="footer"/>
    <w:basedOn w:val="Normal"/>
    <w:link w:val="FooterChar"/>
    <w:uiPriority w:val="99"/>
    <w:unhideWhenUsed/>
    <w:rsid w:val="004965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592"/>
  </w:style>
  <w:style w:type="paragraph" w:styleId="ListParagraph">
    <w:name w:val="List Paragraph"/>
    <w:basedOn w:val="Normal"/>
    <w:uiPriority w:val="34"/>
    <w:qFormat/>
    <w:rsid w:val="004965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4</TotalTime>
  <Pages>1</Pages>
  <Words>737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bakar Roy</dc:creator>
  <cp:keywords/>
  <dc:description/>
  <cp:lastModifiedBy>Dibakar Roy</cp:lastModifiedBy>
  <cp:revision>19</cp:revision>
  <dcterms:created xsi:type="dcterms:W3CDTF">2021-09-28T16:18:00Z</dcterms:created>
  <dcterms:modified xsi:type="dcterms:W3CDTF">2022-06-12T20:10:00Z</dcterms:modified>
</cp:coreProperties>
</file>